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haela Marinesc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ha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esc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0 Glenview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la23ell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234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r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